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77F55" w:rsidP="00377F55" w14:paraId="303244E9" w14:textId="77777777">
      <w:pPr>
        <w:ind w:firstLine="720"/>
        <w:jc w:val="center"/>
        <w:rPr>
          <w:rFonts w:eastAsia="Arial" w:cstheme="minorHAnsi"/>
          <w:color w:val="000000" w:themeColor="text1"/>
        </w:rPr>
      </w:pPr>
      <w:r w:rsidRPr="00C81F1B">
        <w:rPr>
          <w:rFonts w:eastAsia="Arial" w:cstheme="minorHAnsi"/>
          <w:color w:val="000000" w:themeColor="text1"/>
        </w:rPr>
        <w:t>Burden Statement</w:t>
      </w:r>
    </w:p>
    <w:p w:rsidR="00377F55" w:rsidRPr="009C725F" w:rsidP="00377F55" w14:paraId="138A671A" w14:textId="0AE8E29F">
      <w:pPr>
        <w:spacing w:after="0" w:line="240" w:lineRule="auto"/>
        <w:textAlignment w:val="center"/>
      </w:pPr>
      <w:r w:rsidRPr="00C81F1B">
        <w:rPr>
          <w:rFonts w:cstheme="minorHAnsi"/>
        </w:rPr>
        <w:t>This collection of information is approved by OMB under the Paperwork Reduction Act, 44 U.S.C. 3501 et seq. (OMB Control No. 2030-0051). Responses to this collection of information are voluntary. An agency may not conduct or sponsor, and a person is not required to respond to, a collection of information unless it displays a currently valid OMB control number. The public reporting and recordkeeping burden for this collection of information is estimated to be 4 minutes per response. Send comments on the Agency’s need for this information, the accuracy of the provided burden estimates and any suggested methods for minimizing respondent burden to the Regulatory Support Division Director, U.S. Environmental Protection Agency (2821T), 1200 Pennsylvania Ave., NW, Washington, D.C. 20460. Include the OMB control number in any correspondence. Do not send the completed form to this address.</w:t>
      </w:r>
    </w:p>
    <w:p w:rsidR="00377F55" w:rsidRPr="00C81F1B" w:rsidP="00377F55" w14:paraId="3FA21CB9" w14:textId="77777777">
      <w:pPr>
        <w:ind w:firstLine="720"/>
        <w:jc w:val="center"/>
        <w:rPr>
          <w:rFonts w:eastAsia="Arial" w:cstheme="minorHAnsi"/>
          <w:i/>
          <w:iCs/>
          <w:color w:val="000000" w:themeColor="text1"/>
        </w:rPr>
      </w:pPr>
      <w:r w:rsidRPr="00C81F1B">
        <w:rPr>
          <w:rFonts w:eastAsia="Arial" w:cstheme="minorHAnsi"/>
          <w:color w:val="000000" w:themeColor="text1"/>
        </w:rPr>
        <w:t>ECHO Tool Survey Questions</w:t>
      </w:r>
    </w:p>
    <w:p w:rsidR="00377F55" w:rsidRPr="00C81F1B" w:rsidP="00377F55" w14:paraId="4934BB99" w14:textId="77777777">
      <w:pPr>
        <w:pStyle w:val="ListParagraph"/>
        <w:numPr>
          <w:ilvl w:val="0"/>
          <w:numId w:val="1"/>
        </w:numPr>
        <w:rPr>
          <w:rFonts w:eastAsia="Arial" w:cstheme="minorHAnsi"/>
          <w:color w:val="111111"/>
        </w:rPr>
      </w:pPr>
      <w:r>
        <w:rPr>
          <w:rFonts w:eastAsia="Arial" w:cstheme="minorHAnsi"/>
          <w:color w:val="111111"/>
        </w:rPr>
        <w:t>Was this content helpful</w:t>
      </w:r>
      <w:r w:rsidRPr="00C81F1B">
        <w:rPr>
          <w:rFonts w:eastAsia="Arial" w:cstheme="minorHAnsi"/>
          <w:color w:val="111111"/>
        </w:rPr>
        <w:t>? [Scale of 1 to 5]</w:t>
      </w:r>
    </w:p>
    <w:p w:rsidR="00377F55" w:rsidRPr="006B49C3" w:rsidP="00377F55" w14:paraId="070DC6FC" w14:textId="77777777">
      <w:pPr>
        <w:pStyle w:val="ListParagraph"/>
        <w:numPr>
          <w:ilvl w:val="0"/>
          <w:numId w:val="1"/>
        </w:numPr>
        <w:rPr>
          <w:rFonts w:eastAsia="Arial" w:cstheme="minorHAnsi"/>
          <w:color w:val="111111"/>
        </w:rPr>
      </w:pPr>
      <w:r w:rsidRPr="006B49C3">
        <w:rPr>
          <w:rFonts w:eastAsia="Arial" w:cstheme="minorHAnsi"/>
          <w:color w:val="111111"/>
        </w:rPr>
        <w:t>Is there anything you would like to share about your experience with ECHO or a particular ECHO tool? What features {of this page} did you find most useful and why? Are there features that were not beneficial or were confusing? If you could make one improvement to {this page} what would it be and why? [Text Box]</w:t>
      </w:r>
    </w:p>
    <w:p w:rsidR="00377F55" w14:paraId="0D4BAB6F" w14:textId="77777777"/>
    <w:sectPr>
      <w:headerReference w:type="default" r:id="rId8"/>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B67F6" w:rsidP="000B67F6" w14:paraId="2AD92B7D" w14:textId="21111E5B">
    <w:pPr>
      <w:spacing w:after="0" w:line="240" w:lineRule="auto"/>
      <w:textAlignment w:val="center"/>
    </w:pPr>
    <w:r>
      <w:t xml:space="preserve">EPA Form: </w:t>
    </w:r>
    <w:r w:rsidRPr="009C725F">
      <w:t>5800-0085</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D1967" w:rsidP="00BD1967" w14:paraId="75CF24A2" w14:textId="77777777">
    <w:pPr>
      <w:pStyle w:val="Header"/>
      <w:jc w:val="right"/>
    </w:pPr>
    <w:r>
      <w:ptab w:relativeTo="margin" w:alignment="center" w:leader="none"/>
    </w:r>
    <w:r>
      <w:ptab w:relativeTo="margin" w:alignment="right" w:leader="none"/>
    </w:r>
    <w:r>
      <w:t>OMB Control Number: 2030-0051</w:t>
    </w:r>
  </w:p>
  <w:p w:rsidR="00BD1967" w:rsidP="00BD1967" w14:paraId="5B2D2DD9" w14:textId="64ADC362">
    <w:pPr>
      <w:pStyle w:val="Header"/>
      <w:jc w:val="right"/>
    </w:pPr>
    <w:r>
      <w:t>Expiration Date: 05/31/2024</w:t>
    </w:r>
  </w:p>
  <w:p w:rsidR="00BD1967" w14:paraId="1A9D178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76A5D0AE"/>
    <w:multiLevelType w:val="hybridMultilevel"/>
    <w:tmpl w:val="E1FADA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915826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F55"/>
    <w:rsid w:val="000B67F6"/>
    <w:rsid w:val="00377F55"/>
    <w:rsid w:val="00565A3F"/>
    <w:rsid w:val="006B49C3"/>
    <w:rsid w:val="0096505E"/>
    <w:rsid w:val="009C725F"/>
    <w:rsid w:val="00BD1967"/>
    <w:rsid w:val="00C81F1B"/>
  </w:rsids>
  <w:docVars>
    <w:docVar w:name="__Grammarly_42___1" w:val="H4sIAAAAAAAEAKtWcslP9kxRslIyNDY2NbcwNTY0MjQ0MzcyNDFT0lEKTi0uzszPAykwrAUASnpiZ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5C997A3"/>
  <w15:chartTrackingRefBased/>
  <w15:docId w15:val="{EDDD94E7-1D0A-4C21-8A78-63A8B8F71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7F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F55"/>
    <w:pPr>
      <w:ind w:left="720"/>
      <w:contextualSpacing/>
    </w:pPr>
  </w:style>
  <w:style w:type="paragraph" w:styleId="Header">
    <w:name w:val="header"/>
    <w:basedOn w:val="Normal"/>
    <w:link w:val="HeaderChar"/>
    <w:uiPriority w:val="99"/>
    <w:unhideWhenUsed/>
    <w:rsid w:val="00377F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7F55"/>
  </w:style>
  <w:style w:type="paragraph" w:styleId="Footer">
    <w:name w:val="footer"/>
    <w:basedOn w:val="Normal"/>
    <w:link w:val="FooterChar"/>
    <w:uiPriority w:val="99"/>
    <w:unhideWhenUsed/>
    <w:rsid w:val="00377F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7F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29f62856-1543-49d4-a736-4569d363f533"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37A2E7D252B204FBCDD8C588CB531F4" ma:contentTypeVersion="18" ma:contentTypeDescription="Create a new document." ma:contentTypeScope="" ma:versionID="0470ca1d2c0e064029d50d73442c5bd4">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7024cf0e-4d7b-42cb-89d7-2c4a1013c85c" xmlns:ns6="0fcdb1a0-77a4-46aa-b4d9-e8f6896ef5d1" targetNamespace="http://schemas.microsoft.com/office/2006/metadata/properties" ma:root="true" ma:fieldsID="2852cff2bf5eb38c5a2930f28ac98959" ns1:_="" ns2:_="" ns3:_="" ns4:_="" ns5:_="" ns6:_="">
    <xsd:import namespace="http://schemas.microsoft.com/sharepoint/v3"/>
    <xsd:import namespace="4ffa91fb-a0ff-4ac5-b2db-65c790d184a4"/>
    <xsd:import namespace="http://schemas.microsoft.com/sharepoint.v3"/>
    <xsd:import namespace="http://schemas.microsoft.com/sharepoint/v3/fields"/>
    <xsd:import namespace="7024cf0e-4d7b-42cb-89d7-2c4a1013c85c"/>
    <xsd:import namespace="0fcdb1a0-77a4-46aa-b4d9-e8f6896ef5d1"/>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AutoTags" minOccurs="0"/>
                <xsd:element ref="ns5:MediaServiceGenerationTime" minOccurs="0"/>
                <xsd:element ref="ns5:MediaServiceEventHashCode" minOccurs="0"/>
                <xsd:element ref="ns5:MediaServiceOCR" minOccurs="0"/>
                <xsd:element ref="ns5:MediaServiceDateTaken" minOccurs="0"/>
                <xsd:element ref="ns5:MediaServiceLocation" minOccurs="0"/>
                <xsd:element ref="ns5:MediaLengthInSeconds" minOccurs="0"/>
                <xsd:element ref="ns5:Thumbnail"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513b6dce-8e11-405c-9709-7044b38c4346}" ma:internalName="TaxCatchAllLabel" ma:readOnly="true" ma:showField="CatchAllDataLabel" ma:web="0fcdb1a0-77a4-46aa-b4d9-e8f6896ef5d1">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513b6dce-8e11-405c-9709-7044b38c4346}" ma:internalName="TaxCatchAll" ma:showField="CatchAllData" ma:web="0fcdb1a0-77a4-46aa-b4d9-e8f6896ef5d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24cf0e-4d7b-42cb-89d7-2c4a1013c85c"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Tags" ma:index="32" nillable="true" ma:displayName="Tags" ma:internalName="MediaServiceAutoTags"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DateTaken" ma:index="36" nillable="true" ma:displayName="MediaServiceDateTaken" ma:hidden="true" ma:internalName="MediaServiceDateTaken"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LengthInSeconds" ma:index="38" nillable="true" ma:displayName="MediaLengthInSeconds" ma:hidden="true" ma:internalName="MediaLengthInSeconds" ma:readOnly="true">
      <xsd:simpleType>
        <xsd:restriction base="dms:Unknown"/>
      </xsd:simpleType>
    </xsd:element>
    <xsd:element name="Thumbnail" ma:index="39" nillable="true" ma:displayName="Thumbnail" ma:format="Image" ma:internalName="Thumbnail">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MediaServiceSearchProperties" ma:index="4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cdb1a0-77a4-46aa-b4d9-e8f6896ef5d1"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Thumbnail xmlns="7024cf0e-4d7b-42cb-89d7-2c4a1013c85c">
      <Url xsi:nil="true"/>
      <Description xsi:nil="true"/>
    </Thumbnail>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4-04-17T18:49:2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lcf76f155ced4ddcb4097134ff3c332f xmlns="7024cf0e-4d7b-42cb-89d7-2c4a1013c85c">
      <Terms xmlns="http://schemas.microsoft.com/office/infopath/2007/PartnerControls"/>
    </lcf76f155ced4ddcb4097134ff3c332f>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documentManagement>
</p:properties>
</file>

<file path=customXml/itemProps1.xml><?xml version="1.0" encoding="utf-8"?>
<ds:datastoreItem xmlns:ds="http://schemas.openxmlformats.org/officeDocument/2006/customXml" ds:itemID="{D268F598-66C7-4BA3-81B5-444D89280298}">
  <ds:schemaRefs>
    <ds:schemaRef ds:uri="http://schemas.microsoft.com/sharepoint/v3/contenttype/forms"/>
  </ds:schemaRefs>
</ds:datastoreItem>
</file>

<file path=customXml/itemProps2.xml><?xml version="1.0" encoding="utf-8"?>
<ds:datastoreItem xmlns:ds="http://schemas.openxmlformats.org/officeDocument/2006/customXml" ds:itemID="{7187F3B2-2D8F-4714-A82A-5ED0A0BE0550}">
  <ds:schemaRefs>
    <ds:schemaRef ds:uri="Microsoft.SharePoint.Taxonomy.ContentTypeSync"/>
  </ds:schemaRefs>
</ds:datastoreItem>
</file>

<file path=customXml/itemProps3.xml><?xml version="1.0" encoding="utf-8"?>
<ds:datastoreItem xmlns:ds="http://schemas.openxmlformats.org/officeDocument/2006/customXml" ds:itemID="{C97D9917-D411-4898-B3F2-67B9CE362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7024cf0e-4d7b-42cb-89d7-2c4a1013c85c"/>
    <ds:schemaRef ds:uri="0fcdb1a0-77a4-46aa-b4d9-e8f6896ef5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CA7027-667B-4D2F-852A-CEBEE7A7653A}">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7024cf0e-4d7b-42cb-89d7-2c4a1013c85c"/>
    <ds:schemaRef ds:uri="4ffa91fb-a0ff-4ac5-b2db-65c790d184a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93</Words>
  <Characters>1103</Characters>
  <Application>Microsoft Office Word</Application>
  <DocSecurity>0</DocSecurity>
  <Lines>9</Lines>
  <Paragraphs>2</Paragraphs>
  <ScaleCrop>false</ScaleCrop>
  <Company/>
  <LinksUpToDate>false</LinksUpToDate>
  <CharactersWithSpaces>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ntenot, Scott</dc:creator>
  <cp:lastModifiedBy>Jackson, Aaron</cp:lastModifiedBy>
  <cp:revision>3</cp:revision>
  <dcterms:created xsi:type="dcterms:W3CDTF">2024-04-17T18:45:00Z</dcterms:created>
  <dcterms:modified xsi:type="dcterms:W3CDTF">2024-05-29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7A2E7D252B204FBCDD8C588CB531F4</vt:lpwstr>
  </property>
</Properties>
</file>